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9D1" w:rsidRDefault="009F3D8D">
      <w:bookmarkStart w:id="0" w:name="_GoBack"/>
      <w:bookmarkEnd w:id="0"/>
      <w:r>
        <w:t>Referat</w:t>
      </w:r>
    </w:p>
    <w:p w:rsidR="00C418F6" w:rsidRDefault="00C418F6">
      <w:r>
        <w:t xml:space="preserve">Poul: </w:t>
      </w:r>
      <w:proofErr w:type="spellStart"/>
      <w:r>
        <w:t>dirrigent</w:t>
      </w:r>
      <w:proofErr w:type="spellEnd"/>
    </w:p>
    <w:p w:rsidR="00C418F6" w:rsidRDefault="00C418F6">
      <w:r>
        <w:t>Asbjørn: Referent</w:t>
      </w:r>
    </w:p>
    <w:p w:rsidR="009F3D8D" w:rsidRDefault="003D04CD" w:rsidP="003D04CD">
      <w:pPr>
        <w:pStyle w:val="Listeafsnit"/>
        <w:numPr>
          <w:ilvl w:val="0"/>
          <w:numId w:val="1"/>
        </w:numPr>
      </w:pPr>
      <w:r>
        <w:t>Opdatering fra bydelen</w:t>
      </w:r>
    </w:p>
    <w:p w:rsidR="003D04CD" w:rsidRDefault="003D04CD" w:rsidP="003D04CD">
      <w:pPr>
        <w:pStyle w:val="Listeafsnit"/>
        <w:numPr>
          <w:ilvl w:val="0"/>
          <w:numId w:val="1"/>
        </w:numPr>
      </w:pPr>
      <w:r>
        <w:t>Valg af to nye medlemmer</w:t>
      </w:r>
    </w:p>
    <w:p w:rsidR="003D04CD" w:rsidRDefault="003D04CD" w:rsidP="003D04CD">
      <w:pPr>
        <w:pStyle w:val="Listeafsnit"/>
        <w:numPr>
          <w:ilvl w:val="0"/>
          <w:numId w:val="1"/>
        </w:numPr>
      </w:pPr>
      <w:r>
        <w:t>Ideudveksling til event og aktiviteter resten af året</w:t>
      </w:r>
    </w:p>
    <w:p w:rsidR="003D04CD" w:rsidRDefault="008E1B33" w:rsidP="003D04CD">
      <w:pPr>
        <w:pStyle w:val="Listeafsnit"/>
        <w:numPr>
          <w:ilvl w:val="0"/>
          <w:numId w:val="1"/>
        </w:numPr>
      </w:pPr>
      <w:r>
        <w:t>E</w:t>
      </w:r>
      <w:r w:rsidR="003D04CD">
        <w:t xml:space="preserve">ventuelt </w:t>
      </w:r>
    </w:p>
    <w:p w:rsidR="003D04CD" w:rsidRDefault="003D04CD" w:rsidP="003D04CD"/>
    <w:p w:rsidR="003D04CD" w:rsidRDefault="003D04CD" w:rsidP="003D04CD">
      <w:r>
        <w:t xml:space="preserve">Tilstede: </w:t>
      </w:r>
    </w:p>
    <w:p w:rsidR="008E1B33" w:rsidRDefault="00C94B80" w:rsidP="003D04CD">
      <w:r>
        <w:t xml:space="preserve">Michelle, Poul, Charlotte, </w:t>
      </w:r>
      <w:r w:rsidR="00136528">
        <w:t xml:space="preserve">Helle, </w:t>
      </w:r>
      <w:r>
        <w:t xml:space="preserve">Asbjørn, Nina, Birgitte, </w:t>
      </w:r>
      <w:r w:rsidR="00DB7024">
        <w:t>Martin</w:t>
      </w:r>
    </w:p>
    <w:p w:rsidR="00C94B80" w:rsidRDefault="00C94B80" w:rsidP="003D04CD"/>
    <w:p w:rsidR="00087453" w:rsidRDefault="00087453" w:rsidP="003D04CD">
      <w:r>
        <w:t xml:space="preserve">Punkt 1. </w:t>
      </w:r>
    </w:p>
    <w:p w:rsidR="00CC7B4A" w:rsidRDefault="00C94B80" w:rsidP="003D04CD">
      <w:r>
        <w:t xml:space="preserve">Vi startede med en navnerunde. </w:t>
      </w:r>
      <w:r w:rsidR="00CC7B4A">
        <w:t xml:space="preserve">Bydelsforeningen fylder to år. </w:t>
      </w:r>
      <w:r w:rsidR="002A6C94">
        <w:t xml:space="preserve">Charlotte fortalte om det sidste års aktiviteter. 8. marts, 1. maj osv. </w:t>
      </w:r>
      <w:proofErr w:type="spellStart"/>
      <w:r w:rsidR="0083789F">
        <w:t>Deruodver</w:t>
      </w:r>
      <w:proofErr w:type="spellEnd"/>
      <w:r w:rsidR="0083789F">
        <w:t xml:space="preserve"> til en introduktion omkring lokaludvalgenes arbejde. </w:t>
      </w:r>
    </w:p>
    <w:p w:rsidR="00243A87" w:rsidRDefault="002A6C94" w:rsidP="003D04CD">
      <w:r>
        <w:t xml:space="preserve">Asbjørn orienterede om bydelsforeningens økonomi. Der er pt. 6.594,- til rådighed. </w:t>
      </w:r>
    </w:p>
    <w:p w:rsidR="00087453" w:rsidRDefault="00087453" w:rsidP="003D04CD"/>
    <w:p w:rsidR="00087453" w:rsidRDefault="00087453" w:rsidP="003D04CD">
      <w:r>
        <w:t xml:space="preserve">Punkt 2. </w:t>
      </w:r>
    </w:p>
    <w:p w:rsidR="008F6567" w:rsidRDefault="00087453" w:rsidP="003D04CD">
      <w:r>
        <w:t xml:space="preserve">Asbjørn og Charlotte </w:t>
      </w:r>
      <w:r w:rsidR="00332745">
        <w:t xml:space="preserve">orienterede om bestyrelsens arbejde. </w:t>
      </w:r>
    </w:p>
    <w:p w:rsidR="003306A4" w:rsidRDefault="00584087" w:rsidP="003D04CD">
      <w:r>
        <w:t>Et blev forslået fremover at bestyrelsen holder et åbent månedligt mød</w:t>
      </w:r>
      <w:r w:rsidR="008F6567">
        <w:t xml:space="preserve">e. </w:t>
      </w:r>
    </w:p>
    <w:p w:rsidR="00087453" w:rsidRDefault="005D2548" w:rsidP="003D04CD">
      <w:r>
        <w:t>Mich</w:t>
      </w:r>
      <w:r w:rsidR="0024789F">
        <w:t>elle</w:t>
      </w:r>
      <w:r w:rsidR="000012AB">
        <w:t xml:space="preserve"> Amelia Lundstrøm, 28704626</w:t>
      </w:r>
      <w:r w:rsidR="0024789F">
        <w:t>, er nyt bestyrelsesmedlem, Helle Jensen, 2856 2612</w:t>
      </w:r>
      <w:r w:rsidR="000012AB">
        <w:t xml:space="preserve">, </w:t>
      </w:r>
      <w:hyperlink r:id="rId5" w:history="1">
        <w:r w:rsidR="000012AB" w:rsidRPr="001C111D">
          <w:rPr>
            <w:rStyle w:val="Hyperlink"/>
          </w:rPr>
          <w:t>hellex.jensen@gmail.com</w:t>
        </w:r>
      </w:hyperlink>
      <w:r w:rsidR="000012AB">
        <w:t xml:space="preserve"> </w:t>
      </w:r>
      <w:r w:rsidR="0024789F">
        <w:t>er ny suppleant</w:t>
      </w:r>
    </w:p>
    <w:p w:rsidR="00036FD7" w:rsidRDefault="00036FD7" w:rsidP="003D04CD">
      <w:r>
        <w:t>Martin Bjørn Marks, 53552895</w:t>
      </w:r>
      <w:r>
        <w:br/>
      </w:r>
      <w:hyperlink r:id="rId6" w:history="1">
        <w:r w:rsidRPr="001C111D">
          <w:rPr>
            <w:rStyle w:val="Hyperlink"/>
          </w:rPr>
          <w:t>martin.bjoern.marks@gmail.com</w:t>
        </w:r>
      </w:hyperlink>
    </w:p>
    <w:p w:rsidR="00036FD7" w:rsidRDefault="00036FD7" w:rsidP="003D04CD"/>
    <w:p w:rsidR="00087453" w:rsidRDefault="00087453" w:rsidP="003D04CD"/>
    <w:p w:rsidR="00087453" w:rsidRDefault="00087453" w:rsidP="003D04CD">
      <w:r>
        <w:t xml:space="preserve">Punkt 3. </w:t>
      </w:r>
    </w:p>
    <w:p w:rsidR="00102A37" w:rsidRDefault="00102A37" w:rsidP="00102A37">
      <w:pPr>
        <w:pStyle w:val="Listeafsnit"/>
        <w:numPr>
          <w:ilvl w:val="0"/>
          <w:numId w:val="2"/>
        </w:numPr>
      </w:pPr>
      <w:r>
        <w:t xml:space="preserve">Debatter ift. EU og FT-valg </w:t>
      </w:r>
    </w:p>
    <w:p w:rsidR="00102A37" w:rsidRDefault="00584087" w:rsidP="00584087">
      <w:pPr>
        <w:pStyle w:val="Listeafsnit"/>
        <w:numPr>
          <w:ilvl w:val="0"/>
          <w:numId w:val="2"/>
        </w:numPr>
      </w:pPr>
      <w:r>
        <w:t>Andre arrangementer</w:t>
      </w:r>
      <w:r w:rsidR="00102A37">
        <w:t>. Arranger gode diskussioner</w:t>
      </w:r>
    </w:p>
    <w:p w:rsidR="00A630F9" w:rsidRDefault="00AA67EE" w:rsidP="00102A37">
      <w:pPr>
        <w:pStyle w:val="Listeafsnit"/>
        <w:numPr>
          <w:ilvl w:val="0"/>
          <w:numId w:val="2"/>
        </w:numPr>
      </w:pPr>
      <w:r>
        <w:t xml:space="preserve">Psykisk sårbare og hjemløse på Vesterbro, </w:t>
      </w:r>
    </w:p>
    <w:p w:rsidR="000012AB" w:rsidRDefault="00C418F6" w:rsidP="00102A37">
      <w:pPr>
        <w:pStyle w:val="Listeafsnit"/>
        <w:numPr>
          <w:ilvl w:val="0"/>
          <w:numId w:val="2"/>
        </w:numPr>
      </w:pPr>
      <w:r>
        <w:t>Naturklubben (udvikle natursyn, dele ting…)</w:t>
      </w:r>
    </w:p>
    <w:p w:rsidR="00087453" w:rsidRDefault="00087453" w:rsidP="003D04CD"/>
    <w:p w:rsidR="00087453" w:rsidRDefault="00087453" w:rsidP="003D04CD">
      <w:r>
        <w:t xml:space="preserve">Punkt 4. </w:t>
      </w:r>
    </w:p>
    <w:p w:rsidR="009F3D8D" w:rsidRDefault="00584087">
      <w:r>
        <w:t>Intet at tilføje.</w:t>
      </w:r>
    </w:p>
    <w:sectPr w:rsidR="009F3D8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261E4"/>
    <w:multiLevelType w:val="hybridMultilevel"/>
    <w:tmpl w:val="8C5403C0"/>
    <w:lvl w:ilvl="0" w:tplc="75B62BA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DD11E8"/>
    <w:multiLevelType w:val="hybridMultilevel"/>
    <w:tmpl w:val="DE38907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trQ0MTQzNQABJR2l4NTi4sz8PJACo1oAa54eZCwAAAA="/>
  </w:docVars>
  <w:rsids>
    <w:rsidRoot w:val="009F3D8D"/>
    <w:rsid w:val="000012AB"/>
    <w:rsid w:val="00036FD7"/>
    <w:rsid w:val="00087453"/>
    <w:rsid w:val="00102A37"/>
    <w:rsid w:val="00136528"/>
    <w:rsid w:val="00144E65"/>
    <w:rsid w:val="00243A87"/>
    <w:rsid w:val="0024789F"/>
    <w:rsid w:val="00294450"/>
    <w:rsid w:val="002A6C94"/>
    <w:rsid w:val="003306A4"/>
    <w:rsid w:val="00332745"/>
    <w:rsid w:val="003D04CD"/>
    <w:rsid w:val="00441B00"/>
    <w:rsid w:val="004C2ABD"/>
    <w:rsid w:val="00584087"/>
    <w:rsid w:val="005D2548"/>
    <w:rsid w:val="0083789F"/>
    <w:rsid w:val="008E1B33"/>
    <w:rsid w:val="008F6567"/>
    <w:rsid w:val="009F3D8D"/>
    <w:rsid w:val="00A630F9"/>
    <w:rsid w:val="00AA67EE"/>
    <w:rsid w:val="00AF3942"/>
    <w:rsid w:val="00C418F6"/>
    <w:rsid w:val="00C94B80"/>
    <w:rsid w:val="00CC7B4A"/>
    <w:rsid w:val="00DB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53122D-DA23-4A11-9F5D-B9FF1F64D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3D04CD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0012A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tin.bjoern.marks@gmail.com" TargetMode="External"/><Relationship Id="rId5" Type="http://schemas.openxmlformats.org/officeDocument/2006/relationships/hyperlink" Target="mailto:hellex.jense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L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bjørn William Ammitzbøll Flügge</dc:creator>
  <cp:keywords/>
  <dc:description/>
  <cp:lastModifiedBy>Charlotte</cp:lastModifiedBy>
  <cp:revision>2</cp:revision>
  <dcterms:created xsi:type="dcterms:W3CDTF">2018-10-12T20:54:00Z</dcterms:created>
  <dcterms:modified xsi:type="dcterms:W3CDTF">2018-10-12T20:54:00Z</dcterms:modified>
</cp:coreProperties>
</file>